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rthodontist</w:t>
      </w:r>
      <w:r>
        <w:t xml:space="preserve"> </w:t>
      </w:r>
      <w:r>
        <w:t xml:space="preserve">in</w:t>
      </w:r>
      <w:r>
        <w:t xml:space="preserve"> </w:t>
      </w:r>
      <w:r>
        <w:t xml:space="preserve">Chile</w:t>
      </w:r>
      <w:r>
        <w:t xml:space="preserve"> </w:t>
      </w:r>
      <w:r>
        <w:t xml:space="preserve">Santiago</w:t>
      </w:r>
    </w:p>
    <w:bookmarkStart w:id="25" w:name="cover-letter"/>
    <w:p>
      <w:pPr>
        <w:pStyle w:val="Heading1"/>
      </w:pPr>
      <w:r>
        <w:t xml:space="preserve">Cover Letter</w:t>
      </w:r>
    </w:p>
    <w:p>
      <w:pPr>
        <w:pStyle w:val="FirstParagraph"/>
      </w:pPr>
      <w:r>
        <w:t xml:space="preserve">Dear [Employer's Name or Hiring Manager],</w:t>
      </w:r>
    </w:p>
    <w:p>
      <w:pPr>
        <w:pStyle w:val="BodyText"/>
      </w:pPr>
      <w:r>
        <w:t xml:space="preserve">I am writing to express my enthusiastic interest in the Orthodontist position at your esteemed practice in Chile Santiago. With a steadfast commitment to excellence in orthodontic care, a deep understanding of the unique healthcare landscape in Chile, and a passion for serving diverse communities, I am eager to contribute my expertise and dedication to your team. As an experienced Orthodontist with over [X years] of clinical practice, I have honed my skills in delivering transformative dental solutions while prioritizing patient-centered care. My application is rooted in the belief that orthodontics is not merely about aligning teeth but about empowering individuals to build confidence and improve their quality of life—values that resonate deeply with the vibrant and dynamic environment of Chile Santiago.</w:t>
      </w:r>
    </w:p>
    <w:bookmarkStart w:id="20" w:name="professional-background-and-expertise"/>
    <w:p>
      <w:pPr>
        <w:pStyle w:val="Heading2"/>
      </w:pPr>
      <w:r>
        <w:t xml:space="preserve">Professional Background and Expertise</w:t>
      </w:r>
    </w:p>
    <w:p>
      <w:pPr>
        <w:pStyle w:val="FirstParagraph"/>
      </w:pPr>
      <w:r>
        <w:t xml:space="preserve">As an Orthodontist, my career has been defined by a blend of technical precision, compassionate patient interaction, and a commitment to staying at the forefront of orthodontic innovation. I completed my dental degree at [Your Dental School] and pursued advanced training in orthodontics through [Your Residency or Fellowship Program], where I developed expertise in traditional braces, clear aligners, and interceptive orthodontics. Throughout my practice, I have consistently prioritized personalized treatment plans tailored to each patient’s unique needs, whether they are children requiring early intervention or adults seeking aesthetic enhancements.</w:t>
      </w:r>
    </w:p>
    <w:p>
      <w:pPr>
        <w:pStyle w:val="BodyText"/>
      </w:pPr>
      <w:r>
        <w:t xml:space="preserve">My experience spans both urban and rural settings, but it is in bustling cities like Chile Santiago that I have witnessed the profound impact of accessible orthodontic care. In a region where dental health disparities often exist due to socioeconomic factors, I have actively participated in community outreach programs to raise awareness about the importance of orthodontic treatment. These experiences have not only deepened my understanding of the local population’s challenges but also reinforced my resolve to provide equitable and high-quality care.</w:t>
      </w:r>
    </w:p>
    <w:bookmarkEnd w:id="20"/>
    <w:bookmarkStart w:id="21" w:name="Xc6a6a458cd9348f674380147a1ccda6900b1cc4"/>
    <w:p>
      <w:pPr>
        <w:pStyle w:val="Heading2"/>
      </w:pPr>
      <w:r>
        <w:t xml:space="preserve">Why Chile Santiago? A Commitment to Cultural and Community Engagement</w:t>
      </w:r>
    </w:p>
    <w:p>
      <w:pPr>
        <w:pStyle w:val="FirstParagraph"/>
      </w:pPr>
      <w:r>
        <w:t xml:space="preserve">Chile Santiago, as the capital and largest city in Chile, is a hub of cultural diversity, economic activity, and innovation. The demand for orthodontic services here is robust, driven by a growing population that values both aesthetics and functionality in dental health. However, access to specialized care remains a challenge for many residents. As an Orthodontist with a strong focus on community engagement, I am particularly drawn to the opportunity to serve this dynamic city and address its unique healthcare needs.</w:t>
      </w:r>
    </w:p>
    <w:p>
      <w:pPr>
        <w:pStyle w:val="BodyText"/>
      </w:pPr>
      <w:r>
        <w:t xml:space="preserve">The cultural richness of Chile Santiago is matched by its dedication to progressive healthcare policies. The country’s public health system, Fonasa, ensures that a significant portion of the population has access to dental care, but private orthodontic services remain an essential complement. My goal is to bridge this gap by offering affordable yet high-standard treatments that align with the values of Chilean families. Additionally, I am committed to fostering trust through clear communication and cultural sensitivity—qualities that are vital when working with a diverse patient base in a multicultural city like Santiago.</w:t>
      </w:r>
    </w:p>
    <w:bookmarkEnd w:id="21"/>
    <w:bookmarkStart w:id="22" w:name="skills-and-professional-values"/>
    <w:p>
      <w:pPr>
        <w:pStyle w:val="Heading2"/>
      </w:pPr>
      <w:r>
        <w:t xml:space="preserve">Skills and Professional Values</w:t>
      </w:r>
    </w:p>
    <w:p>
      <w:pPr>
        <w:pStyle w:val="FirstParagraph"/>
      </w:pPr>
      <w:r>
        <w:t xml:space="preserve">My strengths as an Orthodontist include exceptional diagnostic skills, meticulous attention to detail, and a collaborative approach to patient care. I am proficient in utilizing cutting-edge technologies such as 3D imaging and digital orthodontic planning, which enhance treatment accuracy and patient satisfaction. Beyond clinical expertise, I possess strong interpersonal skills that allow me to build lasting relationships with patients and their families. I believe that effective communication is the cornerstone of successful orthodontic outcomes, and I strive to make every patient feel heard, respected, and empowered throughout their journey.</w:t>
      </w:r>
    </w:p>
    <w:p>
      <w:pPr>
        <w:pStyle w:val="BodyText"/>
      </w:pPr>
      <w:r>
        <w:t xml:space="preserve">In addition to my technical abilities, I am a lifelong learner who actively participates in continuing education programs to stay updated on the latest advancements in orthodontics. This dedication ensures that I can offer my patients the most innovative and evidence-based treatments available. My ability to adapt to evolving clinical scenarios, coupled with a strong ethical foundation, makes me well-suited to thrive in the fast-paced environment of Chile Santiago’s healthcare sector.</w:t>
      </w:r>
    </w:p>
    <w:bookmarkEnd w:id="22"/>
    <w:bookmarkStart w:id="23" w:name="X66c92140a0e81d23cbedc0fc22c4d25613c751c"/>
    <w:p>
      <w:pPr>
        <w:pStyle w:val="Heading2"/>
      </w:pPr>
      <w:r>
        <w:t xml:space="preserve">Personal Mission: Enhancing Lives Through Orthodontic Care</w:t>
      </w:r>
    </w:p>
    <w:p>
      <w:pPr>
        <w:pStyle w:val="FirstParagraph"/>
      </w:pPr>
      <w:r>
        <w:t xml:space="preserve">As an Orthodontist, I am driven by a profound sense of purpose. I view my work as more than a profession; it is a mission to improve lives through the power of a confident smile. In Chile Santiago, where cultural pride and community ties are strong, I aim to contribute not only as a healthcare provider but also as an advocate for dental wellness. My experience in working with patients from diverse backgrounds has equipped me to navigate cultural nuances with empathy and respect, ensuring that every individual receives care that aligns with their values and aspirations.</w:t>
      </w:r>
    </w:p>
    <w:p>
      <w:pPr>
        <w:pStyle w:val="BodyText"/>
      </w:pPr>
      <w:r>
        <w:t xml:space="preserve">I am particularly inspired by the resilience of Chilean communities and the importance placed on family-centric healthcare. In Santiago, where many families prioritize long-term health investments, I believe my approach to orthodontics—combining clinical excellence with a focus on patient education—can make a meaningful difference. By fostering transparency and collaboration, I aim to help patients achieve not just straighter teeth but also greater self-assurance and well-being.</w:t>
      </w:r>
    </w:p>
    <w:bookmarkEnd w:id="23"/>
    <w:bookmarkStart w:id="24" w:name="conclusion-a-collaborative-partnership"/>
    <w:p>
      <w:pPr>
        <w:pStyle w:val="Heading2"/>
      </w:pPr>
      <w:r>
        <w:t xml:space="preserve">Conclusion: A Collaborative Partnership</w:t>
      </w:r>
    </w:p>
    <w:p>
      <w:pPr>
        <w:pStyle w:val="FirstParagraph"/>
      </w:pPr>
      <w:r>
        <w:t xml:space="preserve">In conclusion, I am eager to bring my expertise as an Orthodontist to your practice in Chile Santiago. I am confident that my clinical skills, cultural awareness, and commitment to excellence align with the goals of your team. I would be honored to contribute to a practice that values innovation, patient care, and community impact. Thank you for considering my application. I look forward to the opportunity to discuss how I can support your mission of delivering exceptional orthodontic care in one of Chile’s most vibrant citie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rthodontist in Chile Santiago</dc:title>
  <dc:creator/>
  <cp:keywords/>
  <dcterms:created xsi:type="dcterms:W3CDTF">2025-12-10T11:17:15Z</dcterms:created>
  <dcterms:modified xsi:type="dcterms:W3CDTF">2025-12-10T11:17:15Z</dcterms:modified>
</cp:coreProperties>
</file>

<file path=docProps/custom.xml><?xml version="1.0" encoding="utf-8"?>
<Properties xmlns="http://schemas.openxmlformats.org/officeDocument/2006/custom-properties" xmlns:vt="http://schemas.openxmlformats.org/officeDocument/2006/docPropsVTypes"/>
</file>